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tthew Mikolajczyk ===================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1" w:name="relevant-coursework"/>
      <w:bookmarkEnd w:id="21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2" w:name="skills"/>
      <w:bookmarkEnd w:id="22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/Unix Shell, Ruby, Lisp, Prolog</w:t>
      </w:r>
    </w:p>
    <w:p>
      <w:pPr>
        <w:numPr>
          <w:numId w:val="1003"/>
          <w:ilvl w:val="0"/>
        </w:numPr>
      </w:pPr>
      <w:r>
        <w:t xml:space="preserve">Familiar with MySQL and relational databases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junior-programmer-april-2015-may-2016-yuccasoft"/>
      <w:bookmarkEnd w:id="24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The interactive website helped organize and</w:t>
      </w:r>
      <w:r>
        <w:t xml:space="preserve"> </w:t>
      </w:r>
      <w:r>
        <w:t xml:space="preserve">display schedules, standings, and team information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Streamlined client user-interface with JavaScript interactive menus</w:t>
      </w:r>
      <w:r>
        <w:t xml:space="preserve"> </w:t>
      </w:r>
      <w:r>
        <w:t xml:space="preserve">and tables using the HTML Drag and Drop API</w:t>
      </w:r>
    </w:p>
    <w:p>
      <w:pPr>
        <w:numPr>
          <w:numId w:val="1004"/>
          <w:ilvl w:val="0"/>
        </w:numPr>
      </w:pPr>
      <w:r>
        <w:t xml:space="preserve">Utilized MySQL Workbench to design and manage the MySQL database.</w:t>
      </w:r>
      <w:r>
        <w:t xml:space="preserve"> </w:t>
      </w:r>
      <w:r>
        <w:t xml:space="preserve">Wrote SQL queries to create and update databas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5" w:name="educational-team-leader-july-2013-august-2013-crear"/>
      <w:bookmarkEnd w:id="25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6" w:name="education"/>
      <w:bookmarkEnd w:id="26"/>
      <w:r>
        <w:t xml:space="preserve">EDUCATION</w:t>
      </w:r>
    </w:p>
    <w:p>
      <w:pPr>
        <w:pStyle w:val="Heading4"/>
      </w:pPr>
      <w:bookmarkStart w:id="27" w:name="b.s.-computer-science-expected-2018"/>
      <w:bookmarkEnd w:id="27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8" w:name="a.a.-sociology-june-2014"/>
      <w:bookmarkEnd w:id="28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064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69c941b3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5cb1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